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6106" w:rsidRPr="000266A2" w:rsidRDefault="005E6106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Normal1"/>
        <w:tblW w:w="9416" w:type="dxa"/>
        <w:tblInd w:w="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71"/>
        <w:gridCol w:w="1417"/>
        <w:gridCol w:w="2728"/>
      </w:tblGrid>
      <w:tr w:rsidR="001F5134" w:rsidRPr="000266A2" w:rsidTr="001F5134">
        <w:trPr>
          <w:trHeight w:val="3720"/>
        </w:trPr>
        <w:tc>
          <w:tcPr>
            <w:tcW w:w="9416" w:type="dxa"/>
            <w:gridSpan w:val="3"/>
          </w:tcPr>
          <w:p w:rsidR="001F5134" w:rsidRPr="000266A2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1F5134" w:rsidRPr="000266A2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noProof/>
                <w:sz w:val="24"/>
                <w:szCs w:val="24"/>
                <w:lang w:val="tr-TR" w:eastAsia="tr-TR"/>
              </w:rPr>
              <w:drawing>
                <wp:inline distT="0" distB="0" distL="0" distR="0" wp14:anchorId="618B2B3C" wp14:editId="3306955C">
                  <wp:extent cx="695325" cy="67627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F5134" w:rsidRPr="000266A2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.C.</w:t>
            </w:r>
          </w:p>
          <w:p w:rsidR="001F5134" w:rsidRPr="000266A2" w:rsidRDefault="008D3F6A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YAŞAR UNIVERSITY</w:t>
            </w:r>
          </w:p>
          <w:p w:rsidR="001F5134" w:rsidRPr="000266A2" w:rsidRDefault="008D3F6A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GRADUATE SCHOOL OF SOCIAL SCIENCES  </w:t>
            </w:r>
          </w:p>
          <w:p w:rsidR="00F51FF7" w:rsidRPr="000266A2" w:rsidRDefault="008D3F6A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MASTER OF INTERNATIONAL TRADE AND FINANCE</w:t>
            </w:r>
          </w:p>
          <w:p w:rsidR="001F5134" w:rsidRPr="000266A2" w:rsidRDefault="0051052E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19</w:t>
            </w:r>
            <w:r w:rsidR="00A23CF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1F5134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-</w:t>
            </w:r>
            <w:r w:rsidR="00A23CF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1F5134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0</w:t>
            </w:r>
            <w:bookmarkStart w:id="0" w:name="_GoBack"/>
            <w:bookmarkEnd w:id="0"/>
            <w:r w:rsidR="001F5134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F51FF7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8D3F6A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FALL</w:t>
            </w:r>
            <w:r w:rsidR="00F51FF7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/</w:t>
            </w:r>
            <w:r w:rsidR="008D3F6A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PRING</w:t>
            </w:r>
            <w:r w:rsidR="001F5134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</w:p>
          <w:p w:rsidR="001F5134" w:rsidRPr="000266A2" w:rsidRDefault="001F5134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F51FF7" w:rsidRPr="000266A2" w:rsidRDefault="00F51FF7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"/>
                <w:szCs w:val="24"/>
                <w:lang w:val="en-GB"/>
              </w:rPr>
            </w:pPr>
          </w:p>
          <w:p w:rsidR="001F5134" w:rsidRPr="000266A2" w:rsidRDefault="008D3F6A" w:rsidP="001F5134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N</w:t>
            </w:r>
            <w:r w:rsidR="00F51FF7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F 5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5</w:t>
            </w:r>
            <w:r w:rsidR="00F51FF7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60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–</w:t>
            </w:r>
            <w:r w:rsidR="00F51FF7"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RADUATION PROJECT</w:t>
            </w:r>
          </w:p>
          <w:p w:rsidR="001F5134" w:rsidRPr="000266A2" w:rsidRDefault="008D3F6A" w:rsidP="008D3F6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TUDENT EVALUATION FORM</w:t>
            </w:r>
          </w:p>
        </w:tc>
      </w:tr>
      <w:tr w:rsidR="00E25A92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5A92" w:rsidRPr="000266A2" w:rsidRDefault="008D3F6A" w:rsidP="001F5134">
            <w:pPr>
              <w:pStyle w:val="Body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tudent Name, Surname &amp; Number</w:t>
            </w:r>
            <w:r w:rsidR="00E25A92" w:rsidRPr="000266A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:</w:t>
            </w:r>
          </w:p>
          <w:p w:rsidR="00E25A92" w:rsidRPr="000266A2" w:rsidRDefault="00E25A92" w:rsidP="001F5134">
            <w:pPr>
              <w:pStyle w:val="TableStyle2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41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5A92" w:rsidRPr="000266A2" w:rsidRDefault="00E25A92" w:rsidP="001F5134">
            <w:pPr>
              <w:pStyle w:val="TableStyle2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D3F6A" w:rsidP="008D3F6A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EVALUATION CRITERIA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D3F6A" w:rsidP="001F513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Grading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D3F6A" w:rsidP="001F5134">
            <w:pPr>
              <w:pStyle w:val="TableStyle2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Student’s Score</w:t>
            </w: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D3F6A" w:rsidRPr="000266A2" w:rsidRDefault="008D3F6A" w:rsidP="008D3F6A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lecting the theme/topic of the study</w:t>
            </w:r>
          </w:p>
          <w:p w:rsidR="008D3F6A" w:rsidRPr="000266A2" w:rsidRDefault="008D3F6A" w:rsidP="008D3F6A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Determination and classification of studies and researches on a specific subject)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05A1B" w:rsidP="001F5134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2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D3F6A" w:rsidRPr="000266A2" w:rsidRDefault="008D3F6A" w:rsidP="00F51FF7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terature review on the selected topic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05A1B" w:rsidP="001F5134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2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D3F6A" w:rsidRPr="000266A2" w:rsidRDefault="008D3F6A" w:rsidP="008459F6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a collection for empirical studies / Information collection for theoretical studies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05A1B" w:rsidP="001F5134">
            <w:pPr>
              <w:jc w:val="center"/>
              <w:rPr>
                <w:lang w:val="en-GB"/>
              </w:rPr>
            </w:pPr>
            <w:r w:rsidRPr="000266A2">
              <w:rPr>
                <w:color w:val="000000"/>
                <w:lang w:val="en-GB"/>
              </w:rPr>
              <w:t>2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D3F6A" w:rsidRPr="000266A2" w:rsidRDefault="008D3F6A" w:rsidP="008D3F6A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ynthesizing the information and data obtained from various sources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05A1B" w:rsidP="001F5134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2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1741CF" w:rsidP="000266A2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Presenting</w:t>
            </w:r>
            <w:r w:rsidR="000266A2"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 xml:space="preserve"> the </w:t>
            </w:r>
            <w:r w:rsidR="008D3F6A" w:rsidRPr="000266A2"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research outputs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805A1B" w:rsidP="001F5134">
            <w:pPr>
              <w:jc w:val="center"/>
              <w:rPr>
                <w:lang w:val="en-GB"/>
              </w:rPr>
            </w:pPr>
            <w:r w:rsidRPr="000266A2">
              <w:rPr>
                <w:color w:val="000000"/>
                <w:lang w:val="en-GB"/>
              </w:rPr>
              <w:t>2</w:t>
            </w:r>
            <w:r w:rsidR="000467D4" w:rsidRPr="000266A2">
              <w:rPr>
                <w:color w:val="000000"/>
                <w:lang w:val="en-GB"/>
              </w:rPr>
              <w:t>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5E6106" w:rsidRPr="000266A2" w:rsidTr="00F32DD1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52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E25A92" w:rsidP="000266A2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O</w:t>
            </w:r>
            <w:r w:rsid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AL</w:t>
            </w:r>
            <w:r w:rsidRPr="000266A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F51FF7" w:rsidP="00F51FF7">
            <w:pPr>
              <w:jc w:val="center"/>
              <w:rPr>
                <w:lang w:val="en-GB"/>
              </w:rPr>
            </w:pPr>
            <w:r w:rsidRPr="000266A2">
              <w:rPr>
                <w:lang w:val="en-GB"/>
              </w:rPr>
              <w:t>100</w:t>
            </w:r>
          </w:p>
        </w:tc>
        <w:tc>
          <w:tcPr>
            <w:tcW w:w="2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E6106" w:rsidRPr="000266A2" w:rsidRDefault="005E6106" w:rsidP="001F5134">
            <w:pPr>
              <w:rPr>
                <w:lang w:val="en-GB"/>
              </w:rPr>
            </w:pPr>
          </w:p>
        </w:tc>
      </w:tr>
      <w:tr w:rsidR="00E25A92" w:rsidRPr="000266A2" w:rsidTr="001F5134">
        <w:tblPrEx>
          <w:tbl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  <w:insideH w:val="single" w:sz="2" w:space="0" w:color="000000"/>
            <w:insideV w:val="single" w:sz="2" w:space="0" w:color="000000"/>
          </w:tblBorders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9"/>
        </w:trPr>
        <w:tc>
          <w:tcPr>
            <w:tcW w:w="941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5A92" w:rsidRPr="000266A2" w:rsidRDefault="000266A2" w:rsidP="001F5134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EVALUATION NOTES: </w:t>
            </w:r>
          </w:p>
          <w:p w:rsidR="00E25A92" w:rsidRPr="000266A2" w:rsidRDefault="00E25A92" w:rsidP="001F5134">
            <w:pPr>
              <w:rPr>
                <w:lang w:val="en-GB"/>
              </w:rPr>
            </w:pPr>
          </w:p>
          <w:p w:rsidR="00E25A92" w:rsidRPr="000266A2" w:rsidRDefault="00E25A92" w:rsidP="001F5134">
            <w:pPr>
              <w:rPr>
                <w:lang w:val="en-GB"/>
              </w:rPr>
            </w:pPr>
          </w:p>
          <w:p w:rsidR="0091133C" w:rsidRPr="000266A2" w:rsidRDefault="0091133C" w:rsidP="001F5134">
            <w:pPr>
              <w:rPr>
                <w:lang w:val="en-GB"/>
              </w:rPr>
            </w:pPr>
          </w:p>
          <w:p w:rsidR="0091133C" w:rsidRPr="000266A2" w:rsidRDefault="0091133C" w:rsidP="001F5134">
            <w:pPr>
              <w:rPr>
                <w:lang w:val="en-GB"/>
              </w:rPr>
            </w:pPr>
          </w:p>
          <w:p w:rsidR="0091133C" w:rsidRPr="000266A2" w:rsidRDefault="0091133C" w:rsidP="001F5134">
            <w:pPr>
              <w:rPr>
                <w:lang w:val="en-GB"/>
              </w:rPr>
            </w:pPr>
          </w:p>
          <w:p w:rsidR="00E25A92" w:rsidRPr="000266A2" w:rsidRDefault="00E25A92" w:rsidP="001F5134">
            <w:pPr>
              <w:rPr>
                <w:lang w:val="en-GB"/>
              </w:rPr>
            </w:pPr>
          </w:p>
          <w:p w:rsidR="00E25A92" w:rsidRPr="000266A2" w:rsidRDefault="00E25A92" w:rsidP="001F5134">
            <w:pPr>
              <w:rPr>
                <w:lang w:val="en-GB"/>
              </w:rPr>
            </w:pPr>
          </w:p>
        </w:tc>
      </w:tr>
    </w:tbl>
    <w:p w:rsidR="005E6106" w:rsidRPr="000266A2" w:rsidRDefault="00E25A92">
      <w:pPr>
        <w:pStyle w:val="Body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0266A2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  </w:t>
      </w:r>
      <w:r w:rsidR="001F5134" w:rsidRPr="000266A2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  </w:t>
      </w:r>
    </w:p>
    <w:p w:rsidR="00F32DD1" w:rsidRPr="000266A2" w:rsidRDefault="000467D4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</w:p>
    <w:p w:rsidR="00F32DD1" w:rsidRPr="000266A2" w:rsidRDefault="00F32DD1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5E6106" w:rsidRPr="000266A2" w:rsidRDefault="000467D4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</w:p>
    <w:p w:rsidR="005E6106" w:rsidRPr="000266A2" w:rsidRDefault="000467D4">
      <w:pPr>
        <w:pStyle w:val="Body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ab/>
      </w:r>
    </w:p>
    <w:p w:rsidR="005E6106" w:rsidRPr="000266A2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</w:t>
      </w:r>
      <w:r w:rsid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Name, Surname and Title of the Lecturer</w:t>
      </w:r>
    </w:p>
    <w:p w:rsidR="00E25A92" w:rsidRPr="000266A2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                </w:t>
      </w:r>
    </w:p>
    <w:p w:rsidR="00E25A92" w:rsidRPr="000266A2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                        ../ ../ 20</w:t>
      </w:r>
      <w:proofErr w:type="gramStart"/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>..</w:t>
      </w:r>
      <w:proofErr w:type="gramEnd"/>
    </w:p>
    <w:p w:rsidR="00E25A92" w:rsidRPr="000266A2" w:rsidRDefault="00E25A92" w:rsidP="00E25A92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14379F" w:rsidRPr="000266A2" w:rsidRDefault="00E25A92" w:rsidP="008459F6">
      <w:pPr>
        <w:pStyle w:val="Body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                                                                              </w:t>
      </w:r>
      <w:r w:rsidR="000266A2">
        <w:rPr>
          <w:rFonts w:ascii="Times New Roman" w:hAnsi="Times New Roman" w:cs="Times New Roman"/>
          <w:b/>
          <w:bCs/>
          <w:sz w:val="24"/>
          <w:szCs w:val="24"/>
          <w:lang w:val="en-GB"/>
        </w:rPr>
        <w:t>Signature</w:t>
      </w:r>
    </w:p>
    <w:sectPr w:rsidR="0014379F" w:rsidRPr="000266A2" w:rsidSect="005E6106">
      <w:headerReference w:type="default" r:id="rId8"/>
      <w:footerReference w:type="default" r:id="rId9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1068" w:rsidRDefault="006B1068" w:rsidP="005E6106">
      <w:r>
        <w:separator/>
      </w:r>
    </w:p>
  </w:endnote>
  <w:endnote w:type="continuationSeparator" w:id="0">
    <w:p w:rsidR="006B1068" w:rsidRDefault="006B1068" w:rsidP="005E6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6106" w:rsidRDefault="005E610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1068" w:rsidRDefault="006B1068" w:rsidP="005E6106">
      <w:r>
        <w:separator/>
      </w:r>
    </w:p>
  </w:footnote>
  <w:footnote w:type="continuationSeparator" w:id="0">
    <w:p w:rsidR="006B1068" w:rsidRDefault="006B1068" w:rsidP="005E6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6106" w:rsidRDefault="005E6106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TUwtDA0NDI2sTRQ0lEKTi0uzszPAykwrAUAW+ByxCwAAAA="/>
  </w:docVars>
  <w:rsids>
    <w:rsidRoot w:val="005E6106"/>
    <w:rsid w:val="000266A2"/>
    <w:rsid w:val="000467D4"/>
    <w:rsid w:val="001010D8"/>
    <w:rsid w:val="0014379F"/>
    <w:rsid w:val="001741CF"/>
    <w:rsid w:val="001F5134"/>
    <w:rsid w:val="002451C7"/>
    <w:rsid w:val="0027762B"/>
    <w:rsid w:val="002A45FC"/>
    <w:rsid w:val="0051052E"/>
    <w:rsid w:val="00562944"/>
    <w:rsid w:val="005E6106"/>
    <w:rsid w:val="006A5B49"/>
    <w:rsid w:val="006B1068"/>
    <w:rsid w:val="00805A1B"/>
    <w:rsid w:val="008459F6"/>
    <w:rsid w:val="00894F1B"/>
    <w:rsid w:val="008D3F6A"/>
    <w:rsid w:val="0091133C"/>
    <w:rsid w:val="00940480"/>
    <w:rsid w:val="009B678F"/>
    <w:rsid w:val="009F5CE9"/>
    <w:rsid w:val="00A23CF8"/>
    <w:rsid w:val="00C544F0"/>
    <w:rsid w:val="00E25A92"/>
    <w:rsid w:val="00F15264"/>
    <w:rsid w:val="00F32DD1"/>
    <w:rsid w:val="00F51FF7"/>
    <w:rsid w:val="00F655AC"/>
    <w:rsid w:val="00F73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02CC7F"/>
  <w15:docId w15:val="{892064F5-3679-42E9-87DF-7003E54AA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de-DE" w:eastAsia="de-DE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E6106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5E6106"/>
    <w:rPr>
      <w:u w:val="single"/>
    </w:rPr>
  </w:style>
  <w:style w:type="table" w:customStyle="1" w:styleId="TableNormal1">
    <w:name w:val="Table Normal1"/>
    <w:rsid w:val="005E6106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5E6106"/>
    <w:rPr>
      <w:rFonts w:ascii="Helvetica" w:hAnsi="Arial Unicode MS" w:cs="Arial Unicode MS"/>
      <w:color w:val="000000"/>
      <w:sz w:val="22"/>
      <w:szCs w:val="22"/>
    </w:rPr>
  </w:style>
  <w:style w:type="paragraph" w:customStyle="1" w:styleId="TableStyle2">
    <w:name w:val="Table Style 2"/>
    <w:rsid w:val="005E6106"/>
    <w:rPr>
      <w:rFonts w:ascii="Helvetica" w:eastAsia="Helvetica" w:hAnsi="Helvetica" w:cs="Helvetic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3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85645-52B4-4912-893C-D3BA46039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</dc:creator>
  <cp:keywords/>
  <dc:description/>
  <cp:lastModifiedBy>Melis Gultekin</cp:lastModifiedBy>
  <cp:revision>10</cp:revision>
  <dcterms:created xsi:type="dcterms:W3CDTF">2018-12-20T16:41:00Z</dcterms:created>
  <dcterms:modified xsi:type="dcterms:W3CDTF">2019-11-19T13:50:00Z</dcterms:modified>
</cp:coreProperties>
</file>